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EC5088">
      <w:pPr>
        <w:spacing w:after="0"/>
        <w:jc w:val="center"/>
        <w:rPr>
          <w:rFonts w:ascii="Times New Roman" w:hAnsi="Times New Roman"/>
          <w:b/>
        </w:rPr>
      </w:pPr>
    </w:p>
    <w:p w14:paraId="0F380BD4" w14:textId="471DF34E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065BBF">
        <w:rPr>
          <w:rFonts w:asciiTheme="minorHAnsi" w:hAnsiTheme="minorHAnsi" w:cstheme="minorHAnsi"/>
          <w:b/>
        </w:rPr>
        <w:t>202</w:t>
      </w:r>
      <w:r w:rsidR="000C33ED">
        <w:rPr>
          <w:rFonts w:asciiTheme="minorHAnsi" w:hAnsiTheme="minorHAnsi" w:cstheme="minorHAnsi"/>
          <w:b/>
        </w:rPr>
        <w:t>..</w:t>
      </w:r>
    </w:p>
    <w:p w14:paraId="1DA1E25E" w14:textId="7456C72C" w:rsidR="000214D5" w:rsidRDefault="00F377BA" w:rsidP="000214D5">
      <w:pPr>
        <w:spacing w:after="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</w:t>
      </w:r>
      <w:r w:rsidR="000214D5">
        <w:rPr>
          <w:rFonts w:asciiTheme="minorHAnsi" w:hAnsiTheme="minorHAnsi" w:cstheme="minorHAnsi"/>
        </w:rPr>
        <w:t>n</w:t>
      </w:r>
      <w:r w:rsidRPr="000142BA">
        <w:rPr>
          <w:rFonts w:asciiTheme="minorHAnsi" w:hAnsiTheme="minorHAnsi" w:cstheme="minorHAnsi"/>
        </w:rPr>
        <w:t xml:space="preserve">r </w:t>
      </w:r>
      <w:r w:rsidR="000C33ED" w:rsidRPr="000214D5">
        <w:rPr>
          <w:rFonts w:asciiTheme="minorHAnsi" w:hAnsiTheme="minorHAnsi" w:cstheme="minorHAnsi"/>
        </w:rPr>
        <w:t>……………</w:t>
      </w:r>
      <w:r w:rsidR="000C33ED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0C33ED" w:rsidRPr="000214D5">
        <w:rPr>
          <w:rFonts w:asciiTheme="minorHAnsi" w:hAnsiTheme="minorHAnsi" w:cstheme="minorHAnsi"/>
        </w:rPr>
        <w:t>……………</w:t>
      </w:r>
      <w:r w:rsidR="000214D5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o </w:t>
      </w:r>
      <w:r w:rsidR="000214D5">
        <w:rPr>
          <w:rFonts w:asciiTheme="minorHAnsi" w:hAnsiTheme="minorHAnsi" w:cstheme="minorHAnsi"/>
        </w:rPr>
        <w:t>do</w:t>
      </w:r>
      <w:r w:rsidRPr="000142BA">
        <w:rPr>
          <w:rFonts w:asciiTheme="minorHAnsi" w:hAnsiTheme="minorHAnsi" w:cstheme="minorHAnsi"/>
        </w:rPr>
        <w:t xml:space="preserve">finansowanie projektu </w:t>
      </w:r>
    </w:p>
    <w:p w14:paraId="454E05DA" w14:textId="0152A0D9" w:rsidR="000214D5" w:rsidRPr="000214D5" w:rsidRDefault="000214D5" w:rsidP="000214D5">
      <w:pPr>
        <w:spacing w:after="0"/>
        <w:jc w:val="center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pt. „……………………………………………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……</w:t>
      </w:r>
      <w:r w:rsidRPr="000214D5">
        <w:rPr>
          <w:rFonts w:asciiTheme="minorHAnsi" w:hAnsiTheme="minorHAnsi" w:cstheme="minorHAnsi"/>
        </w:rPr>
        <w:t>”</w:t>
      </w:r>
    </w:p>
    <w:p w14:paraId="5D434D44" w14:textId="77777777" w:rsidR="000214D5" w:rsidRPr="000214D5" w:rsidRDefault="000214D5" w:rsidP="000214D5">
      <w:pPr>
        <w:spacing w:after="0"/>
        <w:jc w:val="center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realizowanego w ramach Programu Strategicznego Hydrostrateg</w:t>
      </w:r>
    </w:p>
    <w:p w14:paraId="79F81812" w14:textId="18DBB723" w:rsidR="000214D5" w:rsidRPr="000214D5" w:rsidRDefault="000214D5" w:rsidP="000214D5">
      <w:pPr>
        <w:spacing w:after="0"/>
        <w:jc w:val="center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„Innowacje dla gospodarki wodnej i żeglugi śródlądowej”</w:t>
      </w:r>
    </w:p>
    <w:p w14:paraId="6CD87E27" w14:textId="77777777" w:rsidR="000214D5" w:rsidRDefault="000214D5" w:rsidP="000214D5">
      <w:pPr>
        <w:spacing w:before="120" w:after="120"/>
        <w:rPr>
          <w:rFonts w:asciiTheme="minorHAnsi" w:hAnsiTheme="minorHAnsi" w:cstheme="minorHAnsi"/>
        </w:rPr>
      </w:pPr>
    </w:p>
    <w:p w14:paraId="2B8FD081" w14:textId="68B0D09A" w:rsidR="00F377BA" w:rsidRPr="00BA18B5" w:rsidRDefault="000214D5" w:rsidP="000214D5">
      <w:pPr>
        <w:spacing w:before="120" w:after="12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zawarty w dniu, o którym mowa w § 3 ust. 4, pomiędzy</w:t>
      </w:r>
      <w:r w:rsidR="00F377BA" w:rsidRPr="000142BA">
        <w:rPr>
          <w:rFonts w:asciiTheme="minorHAnsi" w:hAnsiTheme="minorHAnsi" w:cstheme="minorHAnsi"/>
        </w:rPr>
        <w:t>:</w:t>
      </w:r>
    </w:p>
    <w:p w14:paraId="4084C759" w14:textId="303FF91E" w:rsidR="00BA18B5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</w:t>
      </w:r>
      <w:r w:rsidR="00037A97">
        <w:rPr>
          <w:rFonts w:asciiTheme="minorHAnsi" w:hAnsiTheme="minorHAnsi" w:cstheme="minorHAnsi"/>
        </w:rPr>
        <w:t>801</w:t>
      </w:r>
      <w:r w:rsidRPr="00BA18B5">
        <w:rPr>
          <w:rFonts w:asciiTheme="minorHAnsi" w:hAnsiTheme="minorHAnsi" w:cstheme="minorHAnsi"/>
        </w:rPr>
        <w:t>), przy ul. </w:t>
      </w:r>
      <w:r w:rsidR="00037A97">
        <w:rPr>
          <w:rFonts w:asciiTheme="minorHAnsi" w:hAnsiTheme="minorHAnsi" w:cstheme="minorHAnsi"/>
        </w:rPr>
        <w:t>Chmielnej 69</w:t>
      </w:r>
      <w:r w:rsidRPr="00BA18B5">
        <w:rPr>
          <w:rFonts w:asciiTheme="minorHAnsi" w:hAnsiTheme="minorHAnsi" w:cstheme="minorHAnsi"/>
        </w:rPr>
        <w:t>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76E8A78E" w14:textId="77777777" w:rsidR="000C33ED" w:rsidRDefault="000C33ED" w:rsidP="000C33ED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…………… – …………… na podstawie pełnomocnictwa nr ……………</w:t>
      </w:r>
      <w:r>
        <w:rPr>
          <w:rFonts w:asciiTheme="minorHAnsi" w:hAnsiTheme="minorHAnsi" w:cstheme="minorHAnsi"/>
        </w:rPr>
        <w:t xml:space="preserve"> </w:t>
      </w:r>
      <w:r w:rsidRPr="000214D5">
        <w:rPr>
          <w:rFonts w:asciiTheme="minorHAnsi" w:hAnsiTheme="minorHAnsi" w:cstheme="minorHAnsi"/>
        </w:rPr>
        <w:t>z dnia …………. r.</w:t>
      </w:r>
    </w:p>
    <w:p w14:paraId="1948716E" w14:textId="77777777" w:rsidR="00F377BA" w:rsidRPr="00BA18B5" w:rsidRDefault="00F377BA" w:rsidP="00DC425E">
      <w:pPr>
        <w:spacing w:before="120" w:after="24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</w:t>
      </w:r>
    </w:p>
    <w:p w14:paraId="53B65DCA" w14:textId="3D57A8C3" w:rsidR="000C33ED" w:rsidRDefault="000C33ED" w:rsidP="00EC5088">
      <w:pPr>
        <w:spacing w:before="240" w:after="0"/>
        <w:rPr>
          <w:rFonts w:asciiTheme="minorHAnsi" w:hAnsiTheme="minorHAnsi" w:cstheme="minorHAnsi"/>
        </w:rPr>
      </w:pPr>
      <w:r w:rsidRPr="000C33ED">
        <w:rPr>
          <w:rFonts w:asciiTheme="minorHAnsi" w:hAnsiTheme="minorHAnsi" w:cstheme="minorHAnsi"/>
        </w:rPr>
        <w:t>..................</w:t>
      </w:r>
      <w:r>
        <w:rPr>
          <w:rFonts w:asciiTheme="minorHAnsi" w:hAnsiTheme="minorHAnsi" w:cstheme="minorHAnsi"/>
        </w:rPr>
        <w:t>..</w:t>
      </w:r>
      <w:r w:rsidR="009B606D" w:rsidRPr="009B606D">
        <w:t xml:space="preserve"> </w:t>
      </w:r>
      <w:r w:rsidR="009B606D" w:rsidRPr="009B606D">
        <w:rPr>
          <w:rFonts w:asciiTheme="minorHAnsi" w:hAnsiTheme="minorHAnsi" w:cstheme="minorHAnsi"/>
          <w:i/>
          <w:iCs/>
        </w:rPr>
        <w:t>(nazwa Wykonawcy, adres, REGON, NIP)</w:t>
      </w:r>
    </w:p>
    <w:p w14:paraId="0125CCA5" w14:textId="4B4C9329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Wykonawcą”</w:t>
      </w:r>
      <w:r w:rsidR="00F377BA" w:rsidRPr="00BA18B5">
        <w:rPr>
          <w:rFonts w:asciiTheme="minorHAnsi" w:hAnsiTheme="minorHAnsi" w:cstheme="minorHAnsi"/>
        </w:rPr>
        <w:t xml:space="preserve"> reprezentowaną przez:</w:t>
      </w:r>
    </w:p>
    <w:p w14:paraId="70D97170" w14:textId="05C61AB9" w:rsidR="000214D5" w:rsidRDefault="000214D5" w:rsidP="00C76456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 xml:space="preserve">…………… – </w:t>
      </w:r>
      <w:r w:rsidR="000C33ED" w:rsidRPr="000214D5">
        <w:rPr>
          <w:rFonts w:asciiTheme="minorHAnsi" w:hAnsiTheme="minorHAnsi" w:cstheme="minorHAnsi"/>
        </w:rPr>
        <w:t>……………</w:t>
      </w:r>
      <w:r w:rsidRPr="000214D5">
        <w:rPr>
          <w:rFonts w:asciiTheme="minorHAnsi" w:hAnsiTheme="minorHAnsi" w:cstheme="minorHAnsi"/>
        </w:rPr>
        <w:t xml:space="preserve"> na podstawie pełnomocnictwa nr </w:t>
      </w:r>
      <w:r w:rsidR="000C33ED" w:rsidRPr="000214D5">
        <w:rPr>
          <w:rFonts w:asciiTheme="minorHAnsi" w:hAnsiTheme="minorHAnsi" w:cstheme="minorHAnsi"/>
        </w:rPr>
        <w:t>……………</w:t>
      </w:r>
      <w:r w:rsidR="000C33ED">
        <w:rPr>
          <w:rFonts w:asciiTheme="minorHAnsi" w:hAnsiTheme="minorHAnsi" w:cstheme="minorHAnsi"/>
        </w:rPr>
        <w:t xml:space="preserve"> </w:t>
      </w:r>
      <w:r w:rsidRPr="000214D5">
        <w:rPr>
          <w:rFonts w:asciiTheme="minorHAnsi" w:hAnsiTheme="minorHAnsi" w:cstheme="minorHAnsi"/>
        </w:rPr>
        <w:t xml:space="preserve">z dnia </w:t>
      </w:r>
      <w:r w:rsidR="000C33ED" w:rsidRPr="000214D5">
        <w:rPr>
          <w:rFonts w:asciiTheme="minorHAnsi" w:hAnsiTheme="minorHAnsi" w:cstheme="minorHAnsi"/>
        </w:rPr>
        <w:t>…………</w:t>
      </w:r>
      <w:r w:rsidRPr="000214D5">
        <w:rPr>
          <w:rFonts w:asciiTheme="minorHAnsi" w:hAnsiTheme="minorHAnsi" w:cstheme="minorHAnsi"/>
        </w:rPr>
        <w:t>. r.</w:t>
      </w:r>
    </w:p>
    <w:p w14:paraId="694137DA" w14:textId="581697FD" w:rsidR="000214D5" w:rsidRDefault="000214D5" w:rsidP="00C76456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będącym liderem konsorcjum w składzie</w:t>
      </w:r>
      <w:r>
        <w:rPr>
          <w:rFonts w:asciiTheme="minorHAnsi" w:hAnsiTheme="minorHAnsi" w:cstheme="minorHAnsi"/>
        </w:rPr>
        <w:t>:</w:t>
      </w:r>
    </w:p>
    <w:p w14:paraId="35A789A9" w14:textId="7758DC80" w:rsidR="000214D5" w:rsidRPr="000214D5" w:rsidRDefault="000214D5" w:rsidP="000214D5">
      <w:pPr>
        <w:pStyle w:val="Akapitzlist"/>
        <w:numPr>
          <w:ilvl w:val="0"/>
          <w:numId w:val="12"/>
        </w:num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Wykonawca</w:t>
      </w:r>
    </w:p>
    <w:p w14:paraId="0C7006D5" w14:textId="09B77F40" w:rsidR="000214D5" w:rsidRDefault="000214D5" w:rsidP="000214D5">
      <w:pPr>
        <w:pStyle w:val="Akapitzlist"/>
        <w:numPr>
          <w:ilvl w:val="0"/>
          <w:numId w:val="12"/>
        </w:num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....................</w:t>
      </w:r>
      <w:r w:rsidR="009B606D">
        <w:rPr>
          <w:rFonts w:asciiTheme="minorHAnsi" w:hAnsiTheme="minorHAnsi" w:cstheme="minorHAnsi"/>
        </w:rPr>
        <w:t xml:space="preserve"> </w:t>
      </w:r>
      <w:r w:rsidR="009B606D" w:rsidRPr="009B606D">
        <w:rPr>
          <w:rFonts w:asciiTheme="minorHAnsi" w:hAnsiTheme="minorHAnsi" w:cstheme="minorHAnsi"/>
          <w:i/>
          <w:iCs/>
        </w:rPr>
        <w:t>(nazwa Współwykonawcy, adres, REGON, NIP)</w:t>
      </w:r>
    </w:p>
    <w:p w14:paraId="02781B5F" w14:textId="7B4E2ABB" w:rsidR="000C33ED" w:rsidRPr="009B606D" w:rsidRDefault="000C33ED" w:rsidP="000C33ED">
      <w:pPr>
        <w:pStyle w:val="Akapitzlist"/>
        <w:numPr>
          <w:ilvl w:val="0"/>
          <w:numId w:val="12"/>
        </w:numPr>
        <w:spacing w:before="360" w:after="0"/>
        <w:rPr>
          <w:rFonts w:asciiTheme="minorHAnsi" w:hAnsiTheme="minorHAnsi" w:cstheme="minorHAnsi"/>
          <w:i/>
          <w:iCs/>
        </w:rPr>
      </w:pPr>
      <w:r w:rsidRPr="000214D5">
        <w:rPr>
          <w:rFonts w:asciiTheme="minorHAnsi" w:hAnsiTheme="minorHAnsi" w:cstheme="minorHAnsi"/>
        </w:rPr>
        <w:t>....................</w:t>
      </w:r>
      <w:r w:rsidR="009B606D" w:rsidRPr="009B606D">
        <w:t xml:space="preserve"> </w:t>
      </w:r>
      <w:r w:rsidR="009B606D" w:rsidRPr="009B606D">
        <w:rPr>
          <w:rFonts w:asciiTheme="minorHAnsi" w:hAnsiTheme="minorHAnsi" w:cstheme="minorHAnsi"/>
          <w:i/>
          <w:iCs/>
        </w:rPr>
        <w:t>(nazwa Współwykonawcy, adres, REGON, NIP)</w:t>
      </w:r>
    </w:p>
    <w:p w14:paraId="75D1A4AA" w14:textId="4197FC03" w:rsidR="000214D5" w:rsidRPr="000214D5" w:rsidRDefault="000214D5" w:rsidP="000214D5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działającym   na   rzecz   i   w   imieniu  własnym   oraz  wyżej   wymienionych Współwykonawców na podstawie udzielonego pełnomocnictwa</w:t>
      </w:r>
      <w:r>
        <w:rPr>
          <w:rFonts w:asciiTheme="minorHAnsi" w:hAnsiTheme="minorHAnsi" w:cstheme="minorHAnsi"/>
        </w:rPr>
        <w:t>,</w:t>
      </w:r>
    </w:p>
    <w:p w14:paraId="4CE23449" w14:textId="7A0778AB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="000C33ED">
        <w:rPr>
          <w:rFonts w:asciiTheme="minorHAnsi" w:hAnsiTheme="minorHAnsi" w:cstheme="minorHAnsi"/>
        </w:rPr>
        <w:t>.</w:t>
      </w:r>
    </w:p>
    <w:p w14:paraId="1CFCB9F0" w14:textId="77777777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.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42DB3519" w14:textId="261F9E45" w:rsidR="00500604" w:rsidRPr="000142BA" w:rsidRDefault="000214D5" w:rsidP="00F803A5">
      <w:pPr>
        <w:pStyle w:val="Akapitzlist"/>
        <w:numPr>
          <w:ilvl w:val="0"/>
          <w:numId w:val="5"/>
        </w:numPr>
        <w:spacing w:after="120" w:line="240" w:lineRule="auto"/>
        <w:ind w:left="709" w:hanging="709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0214D5">
        <w:rPr>
          <w:rFonts w:asciiTheme="minorHAnsi" w:hAnsiTheme="minorHAnsi" w:cstheme="minorHAnsi"/>
        </w:rPr>
        <w:t>otychczasowy § ... Umowy otrzymuje brzmienie:</w:t>
      </w:r>
      <w:r w:rsidR="000C33ED">
        <w:rPr>
          <w:rFonts w:asciiTheme="minorHAnsi" w:hAnsiTheme="minorHAnsi" w:cstheme="minorHAnsi"/>
        </w:rPr>
        <w:t xml:space="preserve"> </w:t>
      </w:r>
      <w:r w:rsidR="000C33ED" w:rsidRPr="000214D5">
        <w:rPr>
          <w:rFonts w:asciiTheme="minorHAnsi" w:hAnsiTheme="minorHAnsi" w:cstheme="minorHAnsi"/>
        </w:rPr>
        <w:t>……………</w:t>
      </w:r>
    </w:p>
    <w:p w14:paraId="0DB7B7BE" w14:textId="1F6DD85D" w:rsidR="00500604" w:rsidRPr="000142BA" w:rsidRDefault="00500604" w:rsidP="00F803A5">
      <w:pPr>
        <w:numPr>
          <w:ilvl w:val="0"/>
          <w:numId w:val="5"/>
        </w:numPr>
        <w:autoSpaceDE w:val="0"/>
        <w:autoSpaceDN w:val="0"/>
        <w:spacing w:after="120" w:line="240" w:lineRule="auto"/>
        <w:ind w:left="709" w:hanging="709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0C33ED" w:rsidRPr="000214D5">
        <w:rPr>
          <w:rFonts w:asciiTheme="minorHAnsi" w:hAnsiTheme="minorHAnsi" w:cstheme="minorHAnsi"/>
        </w:rPr>
        <w:t>……………</w:t>
      </w:r>
      <w:r w:rsidR="000C33ED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należy przez to rozumieć odwołanie odpowiednio do załącznika nr </w:t>
      </w:r>
      <w:r w:rsidR="000C33ED" w:rsidRPr="000214D5">
        <w:rPr>
          <w:rFonts w:asciiTheme="minorHAnsi" w:hAnsiTheme="minorHAnsi" w:cstheme="minorHAnsi"/>
        </w:rPr>
        <w:t>……………</w:t>
      </w:r>
    </w:p>
    <w:p w14:paraId="40F8A769" w14:textId="1B8BD3C8" w:rsidR="00500604" w:rsidRPr="00BA18B5" w:rsidRDefault="00500604" w:rsidP="0033082B">
      <w:pPr>
        <w:autoSpaceDE w:val="0"/>
        <w:spacing w:after="120"/>
        <w:ind w:firstLine="720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lastRenderedPageBreak/>
        <w:t xml:space="preserve">                                                                        § 2</w:t>
      </w:r>
    </w:p>
    <w:p w14:paraId="60084E70" w14:textId="78480971" w:rsidR="00500604" w:rsidRPr="00F803A5" w:rsidRDefault="00500604" w:rsidP="00F803A5">
      <w:pPr>
        <w:pStyle w:val="Akapitzlist"/>
        <w:numPr>
          <w:ilvl w:val="4"/>
          <w:numId w:val="15"/>
        </w:numPr>
        <w:tabs>
          <w:tab w:val="left" w:pos="142"/>
          <w:tab w:val="left" w:pos="567"/>
        </w:tabs>
        <w:autoSpaceDE w:val="0"/>
        <w:spacing w:after="120" w:line="240" w:lineRule="auto"/>
        <w:ind w:hanging="1068"/>
        <w:rPr>
          <w:rFonts w:asciiTheme="minorHAnsi" w:hAnsiTheme="minorHAnsi" w:cstheme="minorHAnsi"/>
        </w:rPr>
      </w:pPr>
      <w:r w:rsidRPr="00F803A5">
        <w:rPr>
          <w:rFonts w:asciiTheme="minorHAnsi" w:hAnsiTheme="minorHAnsi" w:cstheme="minorHAnsi"/>
        </w:rPr>
        <w:t>Integralną część Aneksu stanowi załącznik:</w:t>
      </w:r>
    </w:p>
    <w:p w14:paraId="39B5F60E" w14:textId="55594EC3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0C33ED" w:rsidRPr="000214D5">
        <w:rPr>
          <w:rFonts w:asciiTheme="minorHAnsi" w:hAnsiTheme="minorHAnsi" w:cstheme="minorHAnsi"/>
        </w:rPr>
        <w:t>……………</w:t>
      </w:r>
    </w:p>
    <w:p w14:paraId="5A7A5C4B" w14:textId="791119BE" w:rsidR="00851B2E" w:rsidRPr="00BA18B5" w:rsidRDefault="00500604" w:rsidP="0033082B">
      <w:pPr>
        <w:spacing w:before="120" w:after="120"/>
        <w:ind w:left="3540" w:firstLine="708"/>
        <w:jc w:val="both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BA18B5">
        <w:rPr>
          <w:rStyle w:val="Odwoanieprzypisudolnego"/>
          <w:rFonts w:asciiTheme="minorHAnsi" w:hAnsiTheme="minorHAnsi" w:cstheme="minorHAnsi"/>
        </w:rPr>
        <w:footnoteReference w:id="1"/>
      </w:r>
    </w:p>
    <w:p w14:paraId="33379A08" w14:textId="324AF812" w:rsidR="00661A71" w:rsidRDefault="005549A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011B9DDD" w14:textId="2C553D8D" w:rsid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Za datę zawarcia aneksu uważa się datę złożenia podpisu elektronicznego przez ostatnią ze Stron</w:t>
      </w:r>
    </w:p>
    <w:p w14:paraId="192337F5" w14:textId="17019201" w:rsidR="00661A71" w:rsidRP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Aneks zawarto w formie elektronicznej</w:t>
      </w:r>
    </w:p>
    <w:p w14:paraId="343B9EAD" w14:textId="77777777" w:rsidR="00E07867" w:rsidRPr="00BA18B5" w:rsidRDefault="00E07867" w:rsidP="0033082B">
      <w:pPr>
        <w:pStyle w:val="Akapitzlist"/>
        <w:rPr>
          <w:rFonts w:asciiTheme="minorHAnsi" w:hAnsiTheme="minorHAnsi" w:cstheme="minorHAnsi"/>
        </w:rPr>
      </w:pPr>
    </w:p>
    <w:p w14:paraId="123F03AA" w14:textId="77777777" w:rsidR="00F377BA" w:rsidRPr="00BA18B5" w:rsidRDefault="00F377BA" w:rsidP="00B55C40">
      <w:pPr>
        <w:spacing w:before="240" w:after="1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4A732E86" w14:textId="55A1A39D" w:rsidR="00BA18B5" w:rsidRPr="00BA18B5" w:rsidRDefault="00F377BA" w:rsidP="00065BBF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              Centrum</w:t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Wykonawca</w:t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  <w:t xml:space="preserve">             </w:t>
      </w:r>
      <w:r w:rsidR="00BA18B5" w:rsidRPr="00BA18B5">
        <w:rPr>
          <w:rFonts w:asciiTheme="minorHAnsi" w:hAnsiTheme="minorHAnsi" w:cstheme="minorHAnsi"/>
          <w:sz w:val="16"/>
          <w:szCs w:val="16"/>
        </w:rPr>
        <w:t xml:space="preserve">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90C743C" w14:textId="77777777" w:rsidR="000214D5" w:rsidRDefault="000214D5" w:rsidP="00BA18B5">
      <w:pPr>
        <w:spacing w:line="240" w:lineRule="auto"/>
        <w:rPr>
          <w:rFonts w:asciiTheme="minorHAnsi" w:hAnsiTheme="minorHAnsi" w:cstheme="minorHAnsi"/>
        </w:rPr>
      </w:pPr>
    </w:p>
    <w:p w14:paraId="7194AF22" w14:textId="0E6C9B1B" w:rsidR="00BA18B5" w:rsidRPr="00BA18B5" w:rsidRDefault="000214D5" w:rsidP="000214D5">
      <w:pPr>
        <w:spacing w:line="240" w:lineRule="auto"/>
        <w:ind w:firstLine="7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.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……………………….</w:t>
      </w:r>
    </w:p>
    <w:p w14:paraId="785F1C65" w14:textId="77777777" w:rsidR="000214D5" w:rsidRDefault="000142BA" w:rsidP="00065BBF">
      <w:pPr>
        <w:spacing w:after="0"/>
        <w:rPr>
          <w:rFonts w:asciiTheme="minorHAnsi" w:hAnsiTheme="minorHAnsi" w:cstheme="minorHAnsi"/>
        </w:rPr>
      </w:pPr>
      <w:r>
        <w:tab/>
      </w:r>
      <w:r>
        <w:tab/>
      </w:r>
      <w:r>
        <w:tab/>
      </w:r>
      <w:r>
        <w:tab/>
      </w:r>
      <w:r>
        <w:tab/>
      </w:r>
      <w:r w:rsidR="00BA18B5" w:rsidRPr="00BA18B5">
        <w:rPr>
          <w:rFonts w:asciiTheme="minorHAnsi" w:hAnsiTheme="minorHAnsi" w:cstheme="minorHAnsi"/>
        </w:rPr>
        <w:tab/>
      </w:r>
      <w:r w:rsidR="00065BBF">
        <w:rPr>
          <w:rFonts w:asciiTheme="minorHAnsi" w:hAnsiTheme="minorHAnsi" w:cstheme="minorHAnsi"/>
        </w:rPr>
        <w:t xml:space="preserve">              </w:t>
      </w:r>
    </w:p>
    <w:p w14:paraId="3A83EB0D" w14:textId="354A244B" w:rsidR="00BA18B5" w:rsidRPr="00065BBF" w:rsidRDefault="00065BBF" w:rsidP="00065BBF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BA18B5" w:rsidRPr="00BA18B5">
        <w:rPr>
          <w:rFonts w:asciiTheme="minorHAnsi" w:hAnsiTheme="minorHAnsi" w:cstheme="minorHAnsi"/>
          <w:sz w:val="18"/>
          <w:szCs w:val="18"/>
        </w:rPr>
        <w:t>(podpisano kwalifikowanym podpisem elektronicznym)</w:t>
      </w:r>
      <w:r w:rsidR="00BA18B5" w:rsidRPr="00BA18B5">
        <w:rPr>
          <w:rFonts w:asciiTheme="minorHAnsi" w:hAnsiTheme="minorHAnsi" w:cstheme="minorHAnsi"/>
        </w:rPr>
        <w:t xml:space="preserve">                            </w:t>
      </w:r>
      <w:r w:rsidR="00BA18B5"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DB5E89B" w14:textId="4A1C2FD5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354587DD" w14:textId="4D18AE4E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0C33ED">
        <w:rPr>
          <w:rFonts w:asciiTheme="minorHAnsi" w:hAnsiTheme="minorHAnsi" w:cstheme="minorHAnsi"/>
        </w:rPr>
        <w:t xml:space="preserve">nr </w:t>
      </w:r>
      <w:r w:rsidR="003B6D49" w:rsidRPr="00577650">
        <w:rPr>
          <w:rFonts w:asciiTheme="minorHAnsi" w:hAnsiTheme="minorHAnsi" w:cstheme="minorHAnsi"/>
        </w:rPr>
        <w:t>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2</w:t>
      </w:r>
      <w:r w:rsidR="000C33ED">
        <w:rPr>
          <w:rFonts w:asciiTheme="minorHAnsi" w:hAnsiTheme="minorHAnsi" w:cstheme="minorHAnsi"/>
        </w:rPr>
        <w:t>..</w:t>
      </w:r>
    </w:p>
    <w:p w14:paraId="2A224422" w14:textId="0D7CE406" w:rsidR="00970858" w:rsidRPr="000C33ED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0C33ED" w:rsidRPr="000214D5">
        <w:rPr>
          <w:rFonts w:asciiTheme="minorHAnsi" w:hAnsiTheme="minorHAnsi" w:cstheme="minorHAnsi"/>
        </w:rPr>
        <w:t>……………</w:t>
      </w:r>
      <w:r w:rsidRPr="00577650">
        <w:rPr>
          <w:rFonts w:asciiTheme="minorHAnsi" w:hAnsiTheme="minorHAnsi" w:cstheme="minorHAnsi"/>
        </w:rPr>
        <w:t xml:space="preserve"> – </w:t>
      </w:r>
      <w:r w:rsidR="000C33ED" w:rsidRPr="000214D5">
        <w:rPr>
          <w:rFonts w:asciiTheme="minorHAnsi" w:hAnsiTheme="minorHAnsi" w:cstheme="minorHAnsi"/>
        </w:rPr>
        <w:t>……………</w:t>
      </w:r>
    </w:p>
    <w:sectPr w:rsidR="00970858" w:rsidRPr="000C33ED" w:rsidSect="00754B91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B43BD" w14:textId="77777777" w:rsidR="00416EEC" w:rsidRDefault="00416EEC" w:rsidP="00754B91">
      <w:pPr>
        <w:spacing w:after="0" w:line="240" w:lineRule="auto"/>
      </w:pPr>
      <w:r>
        <w:separator/>
      </w:r>
    </w:p>
  </w:endnote>
  <w:endnote w:type="continuationSeparator" w:id="0">
    <w:p w14:paraId="15C3D11D" w14:textId="77777777" w:rsidR="00416EEC" w:rsidRDefault="00416EEC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BC25" w14:textId="20F54CB6" w:rsidR="00037A97" w:rsidRDefault="00037A9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7D8CB057" wp14:editId="5A7E0722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2" name="MSIPCMe87d4255b7105da593bc2215" descr="{&quot;HashCode&quot;:851437236,&quot;Height&quot;:841.0,&quot;Width&quot;:595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4819FD4" w14:textId="491E0270" w:rsidR="00037A97" w:rsidRPr="00E35C19" w:rsidRDefault="00E35C19" w:rsidP="00E35C19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</w:t>
                          </w:r>
                          <w:proofErr w:type="spellStart"/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Internal</w:t>
                          </w:r>
                          <w:proofErr w:type="spellEnd"/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8CB057" id="_x0000_t202" coordsize="21600,21600" o:spt="202" path="m,l,21600r21600,l21600,xe">
              <v:stroke joinstyle="miter"/>
              <v:path gradientshapeok="t" o:connecttype="rect"/>
            </v:shapetype>
            <v:shape id="MSIPCMe87d4255b7105da593bc2215" o:spid="_x0000_s1026" type="#_x0000_t202" alt="{&quot;HashCode&quot;:851437236,&quot;Height&quot;:841.0,&quot;Width&quot;:595.0,&quot;Placement&quot;:&quot;Footer&quot;,&quot;Index&quot;:&quot;OddAndEven&quot;,&quot;Section&quot;:1,&quot;Top&quot;:0.0,&quot;Left&quot;:0.0}" style="position:absolute;margin-left:0;margin-top:805.4pt;width:595.3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pgX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" o:allowincell="f" filled="f" stroked="f" strokeweight=".5pt">
              <v:textbox inset="20pt,0,,0">
                <w:txbxContent>
                  <w:p w14:paraId="24819FD4" w14:textId="491E0270" w:rsidR="00037A97" w:rsidRPr="00E35C19" w:rsidRDefault="00E35C19" w:rsidP="00E35C19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K2 - Informacja wewnętrzna (</w:t>
                    </w:r>
                    <w:proofErr w:type="spellStart"/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Internal</w:t>
                    </w:r>
                    <w:proofErr w:type="spellEnd"/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93C5" w14:textId="46775A96" w:rsidR="00037A97" w:rsidRDefault="00037A9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6BDB04FB" wp14:editId="68485507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1" name="MSIPCMc52b4b17ae78cb8b011db999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818873" w14:textId="4AC73858" w:rsidR="00037A97" w:rsidRPr="00E35C19" w:rsidRDefault="00E35C19" w:rsidP="00E35C19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</w:t>
                          </w:r>
                          <w:proofErr w:type="spellStart"/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Internal</w:t>
                          </w:r>
                          <w:proofErr w:type="spellEnd"/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DB04FB" id="_x0000_t202" coordsize="21600,21600" o:spt="202" path="m,l,21600r21600,l21600,xe">
              <v:stroke joinstyle="miter"/>
              <v:path gradientshapeok="t" o:connecttype="rect"/>
            </v:shapetype>
            <v:shape id="MSIPCMc52b4b17ae78cb8b011db999" o:spid="_x0000_s1027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4pt;width:595.3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" o:allowincell="f" filled="f" stroked="f" strokeweight=".5pt">
              <v:textbox inset="20pt,0,,0">
                <w:txbxContent>
                  <w:p w14:paraId="43818873" w14:textId="4AC73858" w:rsidR="00037A97" w:rsidRPr="00E35C19" w:rsidRDefault="00E35C19" w:rsidP="00E35C19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K2 - Informacja wewnętrzna (</w:t>
                    </w:r>
                    <w:proofErr w:type="spellStart"/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Internal</w:t>
                    </w:r>
                    <w:proofErr w:type="spellEnd"/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DCB6" w14:textId="77777777" w:rsidR="00416EEC" w:rsidRDefault="00416EEC" w:rsidP="00754B91">
      <w:pPr>
        <w:spacing w:after="0" w:line="240" w:lineRule="auto"/>
      </w:pPr>
      <w:r>
        <w:separator/>
      </w:r>
    </w:p>
  </w:footnote>
  <w:footnote w:type="continuationSeparator" w:id="0">
    <w:p w14:paraId="30D14222" w14:textId="77777777" w:rsidR="00416EEC" w:rsidRDefault="00416EEC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3796" w14:textId="77777777" w:rsidR="00F377BA" w:rsidRDefault="00821657">
    <w:pPr>
      <w:pStyle w:val="Nagwek"/>
    </w:pPr>
    <w:r>
      <w:rPr>
        <w:noProof/>
      </w:rPr>
      <w:pict w14:anchorId="462391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399" o:spid="_x0000_s2049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4C23F008" w:rsidR="00F377BA" w:rsidRDefault="000214D5" w:rsidP="000214D5">
    <w:pPr>
      <w:pStyle w:val="Nagwek"/>
      <w:jc w:val="right"/>
    </w:pPr>
    <w:r>
      <w:rPr>
        <w:noProof/>
      </w:rPr>
      <w:drawing>
        <wp:inline distT="0" distB="0" distL="0" distR="0" wp14:anchorId="19BC472A" wp14:editId="6702CB15">
          <wp:extent cx="1476375" cy="838200"/>
          <wp:effectExtent l="0" t="0" r="9525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6375" cy="83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21657">
      <w:rPr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2050" type="#_x0000_t136" style="position:absolute;left:0;text-align:left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D466B"/>
    <w:multiLevelType w:val="hybridMultilevel"/>
    <w:tmpl w:val="726AB7A6"/>
    <w:lvl w:ilvl="0" w:tplc="027E04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E31ACB"/>
    <w:multiLevelType w:val="hybridMultilevel"/>
    <w:tmpl w:val="23E0A6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D2140"/>
    <w:multiLevelType w:val="hybridMultilevel"/>
    <w:tmpl w:val="B442F2D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13282"/>
    <w:multiLevelType w:val="hybridMultilevel"/>
    <w:tmpl w:val="04EAC4AE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741E055B"/>
    <w:multiLevelType w:val="hybridMultilevel"/>
    <w:tmpl w:val="99BC397E"/>
    <w:lvl w:ilvl="0" w:tplc="FFFFFFFF">
      <w:start w:val="1"/>
      <w:numFmt w:val="decimal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0F">
      <w:start w:val="1"/>
      <w:numFmt w:val="decimal"/>
      <w:lvlText w:val="%5."/>
      <w:lvlJc w:val="left"/>
      <w:pPr>
        <w:ind w:left="1068" w:hanging="360"/>
      </w:pPr>
    </w:lvl>
    <w:lvl w:ilvl="5" w:tplc="FFFFFFFF">
      <w:start w:val="1"/>
      <w:numFmt w:val="lowerRoman"/>
      <w:lvlText w:val="%6."/>
      <w:lvlJc w:val="right"/>
      <w:pPr>
        <w:ind w:left="4668" w:hanging="180"/>
      </w:pPr>
    </w:lvl>
    <w:lvl w:ilvl="6" w:tplc="FFFFFFFF">
      <w:start w:val="1"/>
      <w:numFmt w:val="decimal"/>
      <w:lvlText w:val="%7."/>
      <w:lvlJc w:val="left"/>
      <w:pPr>
        <w:ind w:left="5388" w:hanging="360"/>
      </w:pPr>
    </w:lvl>
    <w:lvl w:ilvl="7" w:tplc="FFFFFFFF">
      <w:start w:val="1"/>
      <w:numFmt w:val="lowerLetter"/>
      <w:lvlText w:val="%8."/>
      <w:lvlJc w:val="left"/>
      <w:pPr>
        <w:ind w:left="6108" w:hanging="360"/>
      </w:pPr>
    </w:lvl>
    <w:lvl w:ilvl="8" w:tplc="FFFFFFFF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5703167">
    <w:abstractNumId w:val="8"/>
  </w:num>
  <w:num w:numId="2" w16cid:durableId="11413386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733811">
    <w:abstractNumId w:val="8"/>
  </w:num>
  <w:num w:numId="4" w16cid:durableId="8425498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8012818">
    <w:abstractNumId w:val="5"/>
  </w:num>
  <w:num w:numId="6" w16cid:durableId="5870830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08815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057003">
    <w:abstractNumId w:val="7"/>
  </w:num>
  <w:num w:numId="9" w16cid:durableId="525483994">
    <w:abstractNumId w:val="11"/>
  </w:num>
  <w:num w:numId="10" w16cid:durableId="1819884206">
    <w:abstractNumId w:val="4"/>
  </w:num>
  <w:num w:numId="11" w16cid:durableId="113986405">
    <w:abstractNumId w:val="2"/>
  </w:num>
  <w:num w:numId="12" w16cid:durableId="442696581">
    <w:abstractNumId w:val="3"/>
  </w:num>
  <w:num w:numId="13" w16cid:durableId="1310596153">
    <w:abstractNumId w:val="0"/>
  </w:num>
  <w:num w:numId="14" w16cid:durableId="740832794">
    <w:abstractNumId w:val="5"/>
  </w:num>
  <w:num w:numId="15" w16cid:durableId="3292564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214D5"/>
    <w:rsid w:val="00031CC6"/>
    <w:rsid w:val="00036417"/>
    <w:rsid w:val="00037A97"/>
    <w:rsid w:val="00043285"/>
    <w:rsid w:val="00046231"/>
    <w:rsid w:val="00057D90"/>
    <w:rsid w:val="00065BBF"/>
    <w:rsid w:val="0006751C"/>
    <w:rsid w:val="00071178"/>
    <w:rsid w:val="000B5F1C"/>
    <w:rsid w:val="000C33ED"/>
    <w:rsid w:val="000D205A"/>
    <w:rsid w:val="000D4A08"/>
    <w:rsid w:val="000F5A49"/>
    <w:rsid w:val="001163C1"/>
    <w:rsid w:val="001407E4"/>
    <w:rsid w:val="00141B4F"/>
    <w:rsid w:val="00142C98"/>
    <w:rsid w:val="00197DFB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A0C59"/>
    <w:rsid w:val="003B2546"/>
    <w:rsid w:val="003B6D49"/>
    <w:rsid w:val="003D1818"/>
    <w:rsid w:val="003D3C9D"/>
    <w:rsid w:val="003E4CFD"/>
    <w:rsid w:val="003E4FF1"/>
    <w:rsid w:val="003F24F3"/>
    <w:rsid w:val="003F3619"/>
    <w:rsid w:val="003F3FEA"/>
    <w:rsid w:val="00402246"/>
    <w:rsid w:val="004102DF"/>
    <w:rsid w:val="00416EEC"/>
    <w:rsid w:val="00420A35"/>
    <w:rsid w:val="004335C0"/>
    <w:rsid w:val="00436FAD"/>
    <w:rsid w:val="00455020"/>
    <w:rsid w:val="00462183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77650"/>
    <w:rsid w:val="00594955"/>
    <w:rsid w:val="00595091"/>
    <w:rsid w:val="005A70E8"/>
    <w:rsid w:val="005D0332"/>
    <w:rsid w:val="006031C4"/>
    <w:rsid w:val="00611525"/>
    <w:rsid w:val="00652310"/>
    <w:rsid w:val="00652437"/>
    <w:rsid w:val="00661A71"/>
    <w:rsid w:val="00681DE3"/>
    <w:rsid w:val="006E17BD"/>
    <w:rsid w:val="006F2544"/>
    <w:rsid w:val="007034D1"/>
    <w:rsid w:val="007217A5"/>
    <w:rsid w:val="00735205"/>
    <w:rsid w:val="00736E00"/>
    <w:rsid w:val="00754B91"/>
    <w:rsid w:val="00771615"/>
    <w:rsid w:val="00782D54"/>
    <w:rsid w:val="007A769F"/>
    <w:rsid w:val="00801E4B"/>
    <w:rsid w:val="00821657"/>
    <w:rsid w:val="00837882"/>
    <w:rsid w:val="0084666F"/>
    <w:rsid w:val="00847502"/>
    <w:rsid w:val="00851B2E"/>
    <w:rsid w:val="008537C9"/>
    <w:rsid w:val="008768DF"/>
    <w:rsid w:val="0087720A"/>
    <w:rsid w:val="008C27E4"/>
    <w:rsid w:val="008C2A69"/>
    <w:rsid w:val="008C7798"/>
    <w:rsid w:val="0092444D"/>
    <w:rsid w:val="00944546"/>
    <w:rsid w:val="009666FD"/>
    <w:rsid w:val="00970858"/>
    <w:rsid w:val="00976965"/>
    <w:rsid w:val="009826E0"/>
    <w:rsid w:val="00984C18"/>
    <w:rsid w:val="00985F52"/>
    <w:rsid w:val="009B606D"/>
    <w:rsid w:val="009E2CA7"/>
    <w:rsid w:val="00A22BD2"/>
    <w:rsid w:val="00A32191"/>
    <w:rsid w:val="00A6764A"/>
    <w:rsid w:val="00A70F9D"/>
    <w:rsid w:val="00A71224"/>
    <w:rsid w:val="00A80F98"/>
    <w:rsid w:val="00A822DD"/>
    <w:rsid w:val="00A875BA"/>
    <w:rsid w:val="00AA5C72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5B01"/>
    <w:rsid w:val="00BA1398"/>
    <w:rsid w:val="00BA18B5"/>
    <w:rsid w:val="00BA312B"/>
    <w:rsid w:val="00BB218E"/>
    <w:rsid w:val="00BB75F5"/>
    <w:rsid w:val="00BC183C"/>
    <w:rsid w:val="00BD6B15"/>
    <w:rsid w:val="00BF1749"/>
    <w:rsid w:val="00BF1FA8"/>
    <w:rsid w:val="00C105F3"/>
    <w:rsid w:val="00C4717A"/>
    <w:rsid w:val="00C473E5"/>
    <w:rsid w:val="00C76456"/>
    <w:rsid w:val="00C82DD4"/>
    <w:rsid w:val="00C856EC"/>
    <w:rsid w:val="00C86314"/>
    <w:rsid w:val="00CA0C5C"/>
    <w:rsid w:val="00CA71C7"/>
    <w:rsid w:val="00CB6F95"/>
    <w:rsid w:val="00CD1DA5"/>
    <w:rsid w:val="00CD54E3"/>
    <w:rsid w:val="00CD7636"/>
    <w:rsid w:val="00CE29DE"/>
    <w:rsid w:val="00D31F15"/>
    <w:rsid w:val="00D439EB"/>
    <w:rsid w:val="00D54EFC"/>
    <w:rsid w:val="00D6283F"/>
    <w:rsid w:val="00DC425E"/>
    <w:rsid w:val="00DD0753"/>
    <w:rsid w:val="00E040A7"/>
    <w:rsid w:val="00E07867"/>
    <w:rsid w:val="00E14B6D"/>
    <w:rsid w:val="00E23EB8"/>
    <w:rsid w:val="00E335FA"/>
    <w:rsid w:val="00E35C19"/>
    <w:rsid w:val="00E35D41"/>
    <w:rsid w:val="00E632A6"/>
    <w:rsid w:val="00E9461F"/>
    <w:rsid w:val="00EA7625"/>
    <w:rsid w:val="00EB005B"/>
    <w:rsid w:val="00EB52E8"/>
    <w:rsid w:val="00EC5088"/>
    <w:rsid w:val="00ED4520"/>
    <w:rsid w:val="00EF2E00"/>
    <w:rsid w:val="00F377BA"/>
    <w:rsid w:val="00F803A5"/>
    <w:rsid w:val="00FB26FD"/>
    <w:rsid w:val="00FC4648"/>
    <w:rsid w:val="00FD6A95"/>
    <w:rsid w:val="00FE0E36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C33ED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214D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214D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214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30564-FF9A-42A9-AB37-59CC104B0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59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Marta Szyszkowska</cp:lastModifiedBy>
  <cp:revision>17</cp:revision>
  <cp:lastPrinted>2012-02-09T12:09:00Z</cp:lastPrinted>
  <dcterms:created xsi:type="dcterms:W3CDTF">2022-02-24T13:17:00Z</dcterms:created>
  <dcterms:modified xsi:type="dcterms:W3CDTF">2024-06-2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3-07-10T06:54:47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7e69d11c-759c-4f04-803b-06088869fc1c</vt:lpwstr>
  </property>
  <property fmtid="{D5CDD505-2E9C-101B-9397-08002B2CF9AE}" pid="8" name="MSIP_Label_8b72bd6a-5f70-4f6e-be10-f745206756ad_ContentBits">
    <vt:lpwstr>2</vt:lpwstr>
  </property>
</Properties>
</file>